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/word/document.xml"/>
  <Relationship Id="rId2" Type="http://schemas.openxmlformats.org/package/2006/relationships/metadata/thumbnail" Target="/docProps/thumbnail.emf"/>
  <Relationship Id="rId3" Type="http://schemas.openxmlformats.org/package/2006/relationships/metadata/core-properties" Target="/docProps/core.xml"/>
  <Relationship Id="rId4" Type="http://schemas.openxmlformats.org/officeDocument/2006/relationships/extended-properties" Target="/docProps/app.xml"/>
  <Relationship Id="rId5" Type="http://schemas.openxmlformats.org/officeDocument/2006/relationships/custom-properties" Target="/docProps/custom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5B6D3A" w14:textId="77777777" w:rsidR="009567E2" w:rsidRPr="009567E2" w:rsidRDefault="009567E2" w:rsidP="00913115">
      <w:pPr>
        <w:rPr>
          <w:rFonts w:ascii="Times New Roman" w:hAnsi="Times New Roman" w:cs="Times New Roman"/>
        </w:rPr>
      </w:pPr>
      <w:bookmarkStart w:id="0" w:name="_GoBack"/>
      <w:bookmarkEnd w:id="0"/>
    </w:p>
    <w:p w14:paraId="53257953" w14:textId="1E5FC1E6" w:rsidR="00913115" w:rsidRPr="009567E2" w:rsidRDefault="00913115" w:rsidP="009567E2">
      <w:pPr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 xml:space="preserve">The following construction standards apply to any single-family dwelling, including rental, that is built using CDBG funding in part </w:t>
      </w:r>
      <w:proofErr w:type="gramStart"/>
      <w:r w:rsidRPr="009567E2">
        <w:rPr>
          <w:rFonts w:ascii="Times New Roman" w:hAnsi="Times New Roman" w:cs="Times New Roman"/>
        </w:rPr>
        <w:t>or as a whole</w:t>
      </w:r>
      <w:proofErr w:type="gramEnd"/>
      <w:r w:rsidRPr="009567E2">
        <w:rPr>
          <w:rFonts w:ascii="Times New Roman" w:hAnsi="Times New Roman" w:cs="Times New Roman"/>
        </w:rPr>
        <w:t>.</w:t>
      </w:r>
    </w:p>
    <w:p w14:paraId="5FAC3EB1" w14:textId="7CF905F4" w:rsidR="00913115" w:rsidRPr="009567E2" w:rsidRDefault="00913115" w:rsidP="009567E2">
      <w:pPr>
        <w:jc w:val="both"/>
        <w:rPr>
          <w:rFonts w:ascii="Times New Roman" w:hAnsi="Times New Roman" w:cs="Times New Roman"/>
          <w:b/>
        </w:rPr>
      </w:pPr>
      <w:r w:rsidRPr="009567E2">
        <w:rPr>
          <w:rFonts w:ascii="Times New Roman" w:hAnsi="Times New Roman" w:cs="Times New Roman"/>
          <w:b/>
        </w:rPr>
        <w:t>The affordable housing unit must be constructed so that:</w:t>
      </w:r>
    </w:p>
    <w:p w14:paraId="6DEDE876" w14:textId="77777777" w:rsidR="00913115" w:rsidRPr="009567E2" w:rsidRDefault="00913115" w:rsidP="009567E2">
      <w:pPr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1) at least one entrance door, whether located at the front, side, or back of the building:</w:t>
      </w:r>
    </w:p>
    <w:p w14:paraId="5AFBE0BD" w14:textId="77777777" w:rsidR="00913115" w:rsidRPr="009567E2" w:rsidRDefault="00913115" w:rsidP="009567E2">
      <w:pPr>
        <w:ind w:firstLine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A) is on an accessible route served by a ramp or no-step entrance; and</w:t>
      </w:r>
    </w:p>
    <w:p w14:paraId="0BE9A5D4" w14:textId="77777777" w:rsidR="00913115" w:rsidRPr="009567E2" w:rsidRDefault="00913115" w:rsidP="009567E2">
      <w:pPr>
        <w:ind w:firstLine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B) has at least a standard 36-inch door;</w:t>
      </w:r>
    </w:p>
    <w:p w14:paraId="1D8B7076" w14:textId="77777777" w:rsidR="00913115" w:rsidRPr="009567E2" w:rsidRDefault="00913115" w:rsidP="009567E2">
      <w:pPr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2) on the first floor of the building:</w:t>
      </w:r>
    </w:p>
    <w:p w14:paraId="09662C6C" w14:textId="77777777" w:rsidR="00913115" w:rsidRPr="009567E2" w:rsidRDefault="00913115" w:rsidP="009567E2">
      <w:pPr>
        <w:ind w:left="1440" w:hanging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 xml:space="preserve">(A) each interior door is at least a standard 32-inch </w:t>
      </w:r>
      <w:r w:rsidRPr="009567E2">
        <w:rPr>
          <w:rFonts w:ascii="Times New Roman" w:hAnsi="Times New Roman" w:cs="Times New Roman"/>
          <w:noProof/>
        </w:rPr>
        <w:t>door,</w:t>
      </w:r>
      <w:r w:rsidRPr="009567E2">
        <w:rPr>
          <w:rFonts w:ascii="Times New Roman" w:hAnsi="Times New Roman" w:cs="Times New Roman"/>
        </w:rPr>
        <w:t xml:space="preserve"> unless the door provides access only to a closet of less than 15 square feet in area;</w:t>
      </w:r>
    </w:p>
    <w:p w14:paraId="2FC2DEA3" w14:textId="77777777" w:rsidR="00913115" w:rsidRPr="009567E2" w:rsidRDefault="00913115" w:rsidP="009567E2">
      <w:pPr>
        <w:ind w:left="1440" w:hanging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B) each hallway has a width of at least 36 inches and is level, with ramped or beveled changes at each door threshold;</w:t>
      </w:r>
    </w:p>
    <w:p w14:paraId="61E3DDEB" w14:textId="77777777" w:rsidR="00913115" w:rsidRPr="009567E2" w:rsidRDefault="00913115" w:rsidP="009567E2">
      <w:pPr>
        <w:ind w:left="1440" w:hanging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 xml:space="preserve">(C) each bathroom wall </w:t>
      </w:r>
      <w:r w:rsidRPr="009567E2">
        <w:rPr>
          <w:rFonts w:ascii="Times New Roman" w:hAnsi="Times New Roman" w:cs="Times New Roman"/>
          <w:noProof/>
        </w:rPr>
        <w:t>is reinforced</w:t>
      </w:r>
      <w:r w:rsidRPr="009567E2">
        <w:rPr>
          <w:rFonts w:ascii="Times New Roman" w:hAnsi="Times New Roman" w:cs="Times New Roman"/>
        </w:rPr>
        <w:t xml:space="preserve"> for </w:t>
      </w:r>
      <w:r w:rsidRPr="009567E2">
        <w:rPr>
          <w:rFonts w:ascii="Times New Roman" w:hAnsi="Times New Roman" w:cs="Times New Roman"/>
          <w:noProof/>
        </w:rPr>
        <w:t>potential</w:t>
      </w:r>
      <w:r w:rsidRPr="009567E2">
        <w:rPr>
          <w:rFonts w:ascii="Times New Roman" w:hAnsi="Times New Roman" w:cs="Times New Roman"/>
        </w:rPr>
        <w:t xml:space="preserve"> installation of grab bars;</w:t>
      </w:r>
    </w:p>
    <w:p w14:paraId="7DC55DE1" w14:textId="77777777" w:rsidR="00913115" w:rsidRPr="009567E2" w:rsidRDefault="00913115" w:rsidP="009567E2">
      <w:pPr>
        <w:ind w:left="1440" w:hanging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D) each electrical panel, light switch, or thermostat is not higher than 48 inches above the floor; and</w:t>
      </w:r>
    </w:p>
    <w:p w14:paraId="17AF74F4" w14:textId="77777777" w:rsidR="00913115" w:rsidRPr="009567E2" w:rsidRDefault="00913115" w:rsidP="009567E2">
      <w:pPr>
        <w:ind w:left="1440" w:hanging="720"/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>(E) each electrical plug or other receptacle is at least 15 inches above the floor; and</w:t>
      </w:r>
    </w:p>
    <w:p w14:paraId="412683FD" w14:textId="77777777" w:rsidR="00913115" w:rsidRPr="009567E2" w:rsidRDefault="00913115" w:rsidP="009567E2">
      <w:pPr>
        <w:jc w:val="both"/>
        <w:rPr>
          <w:rFonts w:ascii="Times New Roman" w:hAnsi="Times New Roman" w:cs="Times New Roman"/>
        </w:rPr>
      </w:pPr>
      <w:r w:rsidRPr="009567E2">
        <w:rPr>
          <w:rFonts w:ascii="Times New Roman" w:hAnsi="Times New Roman" w:cs="Times New Roman"/>
        </w:rPr>
        <w:t xml:space="preserve">(3) if the applicable building code or codes do not prescribe another location for the breaker boxes, each breaker box </w:t>
      </w:r>
      <w:r w:rsidRPr="009567E2">
        <w:rPr>
          <w:rFonts w:ascii="Times New Roman" w:hAnsi="Times New Roman" w:cs="Times New Roman"/>
          <w:noProof/>
        </w:rPr>
        <w:t>is located</w:t>
      </w:r>
      <w:r w:rsidRPr="009567E2">
        <w:rPr>
          <w:rFonts w:ascii="Times New Roman" w:hAnsi="Times New Roman" w:cs="Times New Roman"/>
        </w:rPr>
        <w:t xml:space="preserve"> not higher than 48 inches above the floor inside the building on the first floor.</w:t>
      </w:r>
    </w:p>
    <w:p w14:paraId="7DA26875" w14:textId="77777777" w:rsidR="004E1AED" w:rsidRPr="009567E2" w:rsidRDefault="004E1AED" w:rsidP="00913115">
      <w:pPr>
        <w:rPr>
          <w:rFonts w:ascii="Times New Roman" w:hAnsi="Times New Roman" w:cs="Times New Roman"/>
        </w:rPr>
      </w:pPr>
    </w:p>
    <w:sectPr w:rsidR="004E1AED" w:rsidRPr="009567E2" w:rsidSect="009567E2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0A63D1" w14:textId="77777777" w:rsidR="00F00A7A" w:rsidRDefault="00F00A7A">
      <w:pPr>
        <w:spacing w:after="0" w:line="240" w:lineRule="auto"/>
      </w:pPr>
      <w:r>
        <w:separator/>
      </w:r>
    </w:p>
  </w:endnote>
  <w:endnote w:type="continuationSeparator" w:id="0">
    <w:p w14:paraId="49A686A0" w14:textId="77777777" w:rsidR="00F00A7A" w:rsidRDefault="00F00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1D3045" w14:textId="77777777" w:rsidR="004E1AED" w:rsidRDefault="004E1AE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76219" w14:textId="77777777" w:rsidR="00913115" w:rsidRPr="00913115" w:rsidRDefault="00913115" w:rsidP="00913115">
    <w:pPr>
      <w:pStyle w:val="Footer"/>
      <w:jc w:val="right"/>
      <w:rPr>
        <w:i/>
        <w:sz w:val="16"/>
      </w:rPr>
    </w:pPr>
    <w:r w:rsidRPr="00913115">
      <w:rPr>
        <w:i/>
        <w:sz w:val="16"/>
      </w:rPr>
      <w:t>Revised, February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55BBA9" w14:textId="77777777" w:rsidR="00F00A7A" w:rsidRDefault="00F00A7A">
      <w:pPr>
        <w:spacing w:after="0" w:line="240" w:lineRule="auto"/>
      </w:pPr>
      <w:r>
        <w:separator/>
      </w:r>
    </w:p>
  </w:footnote>
  <w:footnote w:type="continuationSeparator" w:id="0">
    <w:p w14:paraId="3F4C91A8" w14:textId="77777777" w:rsidR="00F00A7A" w:rsidRDefault="00F00A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C3FC42" w14:textId="53845C2B" w:rsidR="009567E2" w:rsidRPr="009567E2" w:rsidRDefault="009567E2" w:rsidP="009567E2">
    <w:pPr>
      <w:spacing w:before="0" w:after="0"/>
      <w:jc w:val="right"/>
      <w:rPr>
        <w:rFonts w:ascii="Times New Roman" w:hAnsi="Times New Roman" w:cs="Times New Roman"/>
        <w:sz w:val="28"/>
        <w:szCs w:val="28"/>
      </w:rPr>
    </w:pPr>
    <w:r w:rsidRPr="009567E2"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565307D6" wp14:editId="40A72514">
          <wp:simplePos x="0" y="0"/>
          <wp:positionH relativeFrom="column">
            <wp:posOffset>-349250</wp:posOffset>
          </wp:positionH>
          <wp:positionV relativeFrom="paragraph">
            <wp:posOffset>-147955</wp:posOffset>
          </wp:positionV>
          <wp:extent cx="1056640" cy="1002030"/>
          <wp:effectExtent l="0" t="0" r="0" b="7620"/>
          <wp:wrapThrough wrapText="bothSides">
            <wp:wrapPolygon edited="0">
              <wp:start x="9346" y="0"/>
              <wp:lineTo x="6231" y="411"/>
              <wp:lineTo x="0" y="4517"/>
              <wp:lineTo x="0" y="15194"/>
              <wp:lineTo x="4284" y="19711"/>
              <wp:lineTo x="7788" y="21354"/>
              <wp:lineTo x="13240" y="21354"/>
              <wp:lineTo x="16745" y="19711"/>
              <wp:lineTo x="21029" y="15194"/>
              <wp:lineTo x="21029" y="4517"/>
              <wp:lineTo x="14798" y="411"/>
              <wp:lineTo x="11683" y="0"/>
              <wp:lineTo x="9346" y="0"/>
            </wp:wrapPolygon>
          </wp:wrapThrough>
          <wp:docPr id="1" name="Picture 1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664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567E2">
      <w:rPr>
        <w:rFonts w:ascii="Times New Roman" w:hAnsi="Times New Roman" w:cs="Times New Roman"/>
        <w:sz w:val="28"/>
        <w:szCs w:val="28"/>
      </w:rPr>
      <w:t>TEXAS GENERAL LAND OFFICE</w:t>
    </w:r>
  </w:p>
  <w:p w14:paraId="1EB164B8" w14:textId="5EC89701" w:rsidR="009567E2" w:rsidRPr="009567E2" w:rsidRDefault="009567E2" w:rsidP="009567E2">
    <w:pPr>
      <w:spacing w:before="0" w:after="0"/>
      <w:jc w:val="right"/>
      <w:rPr>
        <w:rFonts w:ascii="Times New Roman" w:hAnsi="Times New Roman" w:cs="Times New Roman"/>
        <w:sz w:val="24"/>
        <w:szCs w:val="24"/>
      </w:rPr>
    </w:pPr>
    <w:r w:rsidRPr="009567E2">
      <w:rPr>
        <w:rFonts w:ascii="Times New Roman" w:hAnsi="Times New Roman" w:cs="Times New Roman"/>
        <w:sz w:val="24"/>
        <w:szCs w:val="24"/>
      </w:rPr>
      <w:t>COMMUNITY DEVELOPMENT AND REVITALIZATION DIVISION</w:t>
    </w:r>
  </w:p>
  <w:p w14:paraId="16719A2C" w14:textId="16B8C110" w:rsidR="009567E2" w:rsidRPr="009567E2" w:rsidRDefault="009567E2" w:rsidP="009567E2">
    <w:pPr>
      <w:spacing w:before="0" w:after="0"/>
      <w:jc w:val="right"/>
      <w:rPr>
        <w:rFonts w:ascii="Times New Roman" w:hAnsi="Times New Roman" w:cs="Times New Roman"/>
        <w:sz w:val="24"/>
        <w:szCs w:val="24"/>
      </w:rPr>
    </w:pPr>
    <w:r w:rsidRPr="009567E2">
      <w:rPr>
        <w:rFonts w:ascii="Times New Roman" w:hAnsi="Times New Roman" w:cs="Times New Roman"/>
        <w:sz w:val="24"/>
        <w:szCs w:val="24"/>
      </w:rPr>
      <w:t>GLO-CDR HOUSING VISITABILITY STANDARDS</w:t>
    </w:r>
  </w:p>
  <w:p w14:paraId="1F344DB9" w14:textId="77777777" w:rsidR="009567E2" w:rsidRPr="008E06BD" w:rsidRDefault="009567E2" w:rsidP="009567E2">
    <w:pPr>
      <w:spacing w:before="0" w:after="0"/>
      <w:jc w:val="right"/>
      <w:rPr>
        <w:sz w:val="24"/>
        <w:szCs w:val="24"/>
      </w:rPr>
    </w:pPr>
    <w:r w:rsidRPr="009567E2">
      <w:rPr>
        <w:rFonts w:ascii="Times New Roman" w:hAnsi="Times New Roman" w:cs="Times New Roman"/>
        <w:sz w:val="24"/>
        <w:szCs w:val="24"/>
      </w:rPr>
      <w:t>(SINGLE FAMILY)</w:t>
    </w:r>
  </w:p>
  <w:p w14:paraId="4B4D0A5C" w14:textId="2CFB2B92" w:rsidR="009567E2" w:rsidRDefault="009567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8752352"/>
      <w:placeholder>
        <w:docPart w:val="78B3E998C5B847D18A107BC24F94B3AD"/>
      </w:placeholder>
      <w:temporary/>
      <w:showingPlcHdr/>
      <w15:appearance w15:val="hidden"/>
    </w:sdtPr>
    <w:sdtEndPr/>
    <w:sdtContent>
      <w:p w14:paraId="09B21434" w14:textId="77777777" w:rsidR="009567E2" w:rsidRDefault="009567E2">
        <w:pPr>
          <w:pStyle w:val="Header"/>
        </w:pPr>
        <w:r>
          <w:t>[Type here]</w:t>
        </w:r>
      </w:p>
    </w:sdtContent>
  </w:sdt>
  <w:p w14:paraId="3038AF83" w14:textId="77777777" w:rsidR="009567E2" w:rsidRDefault="009567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1"/>
  </w:num>
  <w:num w:numId="5">
    <w:abstractNumId w:val="15"/>
  </w:num>
  <w:num w:numId="6">
    <w:abstractNumId w:val="16"/>
  </w:num>
  <w:num w:numId="7">
    <w:abstractNumId w:val="14"/>
  </w:num>
  <w:num w:numId="8">
    <w:abstractNumId w:val="17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forms" w:enforcement="1" w:cryptProviderType="rsaAES" w:cryptAlgorithmClass="hash" w:cryptAlgorithmType="typeAny" w:cryptAlgorithmSid="14" w:cryptSpinCount="100000" w:hash="nwaFEIwrsQPqAIJdCEFudO8KyUos6cmWukjKgMA3F2WRIzI/NxvjCnGAwhSlKXzMMTe75yix8LLY3JX16n7Rng==" w:salt="PBXx4aGQ1TRtl0lFHAHXqw==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LGwNDO3tDA2MjdX0lEKTi0uzszPAykwrgUAFZpZoSwAAAA="/>
  </w:docVars>
  <w:rsids>
    <w:rsidRoot w:val="00913115"/>
    <w:rsid w:val="000C538C"/>
    <w:rsid w:val="00194DF6"/>
    <w:rsid w:val="00444742"/>
    <w:rsid w:val="004E1AED"/>
    <w:rsid w:val="005C12A5"/>
    <w:rsid w:val="00913115"/>
    <w:rsid w:val="009567E2"/>
    <w:rsid w:val="00A1310C"/>
    <w:rsid w:val="00D47A97"/>
    <w:rsid w:val="00D6721F"/>
    <w:rsid w:val="00DB1C25"/>
    <w:rsid w:val="00F00A7A"/>
    <w:rsid w:val="00F36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71944"/>
  <w15:docId w15:val="{10D8ABF1-AF17-44A3-9F57-582743B59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/customXml/item1.xml"/>
  <Relationship Id="rId10" Type="http://schemas.openxmlformats.org/officeDocument/2006/relationships/endnotes" Target="endnotes.xml"/>
  <Relationship Id="rId11" Type="http://schemas.openxmlformats.org/officeDocument/2006/relationships/header" Target="header1.xml"/>
  <Relationship Id="rId12" Type="http://schemas.openxmlformats.org/officeDocument/2006/relationships/footer" Target="footer1.xml"/>
  <Relationship Id="rId13" Type="http://schemas.openxmlformats.org/officeDocument/2006/relationships/header" Target="header2.xml"/>
  <Relationship Id="rId14" Type="http://schemas.openxmlformats.org/officeDocument/2006/relationships/footer" Target="footer2.xml"/>
  <Relationship Id="rId15" Type="http://schemas.openxmlformats.org/officeDocument/2006/relationships/fontTable" Target="fontTable.xml"/>
  <Relationship Id="rId16" Type="http://schemas.openxmlformats.org/officeDocument/2006/relationships/glossaryDocument" Target="glossary/document.xml"/>
  <Relationship Id="rId17" Type="http://schemas.openxmlformats.org/officeDocument/2006/relationships/theme" Target="theme/theme1.xml"/>
  <Relationship Id="rId2" Type="http://schemas.openxmlformats.org/officeDocument/2006/relationships/customXml" Target="/customXml/item2.xml"/>
  <Relationship Id="rId3" Type="http://schemas.openxmlformats.org/officeDocument/2006/relationships/customXml" Target="/customXml/item3.xml"/>
  <Relationship Id="rId4" Type="http://schemas.openxmlformats.org/officeDocument/2006/relationships/customXml" Target="/customXml/item4.xml"/>
  <Relationship Id="rId5" Type="http://schemas.openxmlformats.org/officeDocument/2006/relationships/numbering" Target="numbering.xml"/>
  <Relationship Id="rId6" Type="http://schemas.openxmlformats.org/officeDocument/2006/relationships/styles" Target="styles.xml"/>
  <Relationship Id="rId7" Type="http://schemas.openxmlformats.org/officeDocument/2006/relationships/settings" Target="settings.xml"/>
  <Relationship Id="rId8" Type="http://schemas.openxmlformats.org/officeDocument/2006/relationships/webSettings" Target="webSettings.xml"/>
  <Relationship Id="rId9" Type="http://schemas.openxmlformats.org/officeDocument/2006/relationships/footnotes" Target="footnotes.xml"/>
</Relationships>

</file>

<file path=word/_rels/header1.xml.rels><?xml version="1.0" encoding="UTF-8"?>

<Relationships xmlns="http://schemas.openxmlformats.org/package/2006/relationships">
  <Relationship Id="rId1" Type="http://schemas.openxmlformats.org/officeDocument/2006/relationships/image" Target="media/image1.png"/>
</Relationships>

</file>

<file path=word/_rels/settings.xml.rels><?xml version="1.0" encoding="UTF-8"?>

<Relationships xmlns="http://schemas.openxmlformats.org/package/2006/relationships">
  <Relationship Id="rId1" Type="http://schemas.openxmlformats.org/officeDocument/2006/relationships/attachedTemplate" TargetMode="External" Target="file:///C:/Users/JRahm/AppData/Roaming/Microsoft/Templates/Banded%20design%20(blank).dotx"/>
</Relationships>

</file>

<file path=word/glossary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fontTable" Target="fontTable.xml"/>
</Relationships>
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8B3E998C5B847D18A107BC24F94B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5BC86-6FBE-4605-9C58-FABE9FE87A47}"/>
      </w:docPartPr>
      <w:docPartBody>
        <w:p w:rsidR="00D30F7B" w:rsidRDefault="00990402" w:rsidP="00990402">
          <w:pPr>
            <w:pStyle w:val="78B3E998C5B847D18A107BC24F94B3AD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402"/>
    <w:rsid w:val="00872B5D"/>
    <w:rsid w:val="00990402"/>
    <w:rsid w:val="00D30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8B3E998C5B847D18A107BC24F94B3AD">
    <w:name w:val="78B3E998C5B847D18A107BC24F94B3AD"/>
    <w:rsid w:val="009904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?>

<Relationships xmlns="http://schemas.openxmlformats.org/package/2006/relationships">
  <Relationship Id="rId1" Type="http://schemas.openxmlformats.org/officeDocument/2006/relationships/image" Target="../media/image2.jpeg"/>
</Relationships>
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_rels/item2.xml.rels><?xml version="1.0" encoding="UTF-8"?>

<Relationships xmlns="http://schemas.openxmlformats.org/package/2006/relationships">
  <Relationship Id="rId1" Type="http://schemas.openxmlformats.org/officeDocument/2006/relationships/customXmlProps" Target="itemProps2.xml"/>
</Relationships>

</file>

<file path=customXml/_rels/item3.xml.rels><?xml version="1.0" encoding="UTF-8"?>

<Relationships xmlns="http://schemas.openxmlformats.org/package/2006/relationships">
  <Relationship Id="rId1" Type="http://schemas.openxmlformats.org/officeDocument/2006/relationships/customXmlProps" Target="itemProps3.xml"/>
</Relationships>

</file>

<file path=customXml/_rels/item4.xml.rels><?xml version="1.0" encoding="UTF-8"?>

<Relationships xmlns="http://schemas.openxmlformats.org/package/2006/relationships">
  <Relationship Id="rId1" Type="http://schemas.openxmlformats.org/officeDocument/2006/relationships/customXmlProps" Target="itemProps4.xml"/>
</Relationships>
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ECB8DA5D31734896C6E42E85277A5B" ma:contentTypeVersion="9" ma:contentTypeDescription="Create a new document." ma:contentTypeScope="" ma:versionID="7327e084a017e533b11d6377eeb28164">
  <xsd:schema xmlns:xsd="http://www.w3.org/2001/XMLSchema" xmlns:xs="http://www.w3.org/2001/XMLSchema" xmlns:p="http://schemas.microsoft.com/office/2006/metadata/properties" xmlns:ns2="07d3cf44-ec7d-4163-b840-88e1cb8d3b3b" xmlns:ns3="1e85b661-d731-4d3b-a463-3441944861be" targetNamespace="http://schemas.microsoft.com/office/2006/metadata/properties" ma:root="true" ma:fieldsID="8ff6fb05b6432ee7852e7e9df9591a3e" ns2:_="" ns3:_="">
    <xsd:import namespace="07d3cf44-ec7d-4163-b840-88e1cb8d3b3b"/>
    <xsd:import namespace="1e85b661-d731-4d3b-a463-3441944861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3cf44-ec7d-4163-b840-88e1cb8d3b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5b661-d731-4d3b-a463-3441944861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/>
</p:properti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26538738-8CCA-4A87-B220-1D4F1007A8CF}"/>
</file>

<file path=customXml/itemProps2.xml><?xml version="1.0" encoding="utf-8"?>
<ds:datastoreItem xmlns:ds="http://schemas.openxmlformats.org/officeDocument/2006/customXml" ds:itemID="{B9E0EAF3-7637-4D99-BEE8-6156F7B076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AE4ADC-D632-40A7-A0C1-0481BB069C4F}">
  <ds:schemaRefs>
    <ds:schemaRef ds:uri="d80cf09a-6477-460d-a53b-bf395dff9b5f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c6dad8c4-3780-4355-93a7-f29d3389294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FFC0585-03AF-4684-9AC7-619DE8D35B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</Template>
  <TotalTime>8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ry Rahm</dc:creator>
  <cp:lastModifiedBy>Christine Taylor</cp:lastModifiedBy>
  <cp:revision>4</cp:revision>
  <dcterms:created xsi:type="dcterms:W3CDTF">2018-09-20T15:36:00Z</dcterms:created>
  <dcterms:modified xsi:type="dcterms:W3CDTF">2018-09-20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ECB8DA5D31734896C6E42E85277A5B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9" name="FileLeafRef">
    <vt:lpwstr>visitabilitystandards.docx</vt:lpwstr>
  </property>
</Properties>
</file>